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C4AB7" w:rsidRDefault="00D6230F" w:rsidP="009C4AB7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9C4AB7">
        <w:rPr>
          <w:rFonts w:ascii="Times New Roman" w:hAnsi="Times New Roman" w:cs="Times New Roman"/>
          <w:b/>
          <w:smallCaps/>
          <w:sz w:val="32"/>
        </w:rPr>
        <w:t>Valentino Barajas</w:t>
      </w:r>
    </w:p>
    <w:p w:rsidR="00D6230F" w:rsidRPr="009C4AB7" w:rsidRDefault="00D6230F" w:rsidP="009C4AB7">
      <w:pPr>
        <w:spacing w:after="0"/>
        <w:jc w:val="center"/>
        <w:rPr>
          <w:rFonts w:ascii="Times New Roman" w:hAnsi="Times New Roman" w:cs="Times New Roman"/>
          <w:i/>
          <w:sz w:val="32"/>
        </w:rPr>
      </w:pPr>
      <w:r w:rsidRPr="009C4AB7">
        <w:rPr>
          <w:rFonts w:ascii="Times New Roman" w:hAnsi="Times New Roman" w:cs="Times New Roman"/>
          <w:i/>
          <w:sz w:val="32"/>
        </w:rPr>
        <w:t>Professional Painter</w:t>
      </w:r>
    </w:p>
    <w:p w:rsidR="00D6230F" w:rsidRPr="009C4AB7" w:rsidRDefault="00D6230F" w:rsidP="009C4AB7">
      <w:pPr>
        <w:spacing w:after="0"/>
        <w:jc w:val="center"/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vbarajas@wwrfresource.com</w:t>
      </w:r>
    </w:p>
    <w:p w:rsidR="00D6230F" w:rsidRPr="009C4AB7" w:rsidRDefault="00D6230F" w:rsidP="009C4AB7">
      <w:pPr>
        <w:spacing w:after="0"/>
        <w:jc w:val="center"/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  <w:i/>
        </w:rPr>
        <w:t>Message:</w:t>
      </w:r>
      <w:r w:rsidRPr="009C4AB7">
        <w:rPr>
          <w:rFonts w:ascii="Times New Roman" w:hAnsi="Times New Roman" w:cs="Times New Roman"/>
        </w:rPr>
        <w:t xml:space="preserve"> (316) 265-5211 ext. 208</w:t>
      </w:r>
    </w:p>
    <w:p w:rsidR="00D6230F" w:rsidRPr="009C4AB7" w:rsidRDefault="00D6230F" w:rsidP="009C4AB7">
      <w:pPr>
        <w:jc w:val="center"/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401 S. Emporia, Wichita, KS 67202</w:t>
      </w:r>
    </w:p>
    <w:p w:rsidR="00D6230F" w:rsidRPr="009C4AB7" w:rsidRDefault="00D6230F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</w:pPr>
      <w:r w:rsidRPr="009C4AB7">
        <w:rPr>
          <w:rFonts w:ascii="Times New Roman" w:hAnsi="Times New Roman" w:cs="Times New Roman"/>
          <w:b/>
          <w:smallCaps/>
        </w:rPr>
        <w:t>Summary of Qualifications</w:t>
      </w:r>
    </w:p>
    <w:p w:rsidR="00D6230F" w:rsidRPr="009C4AB7" w:rsidRDefault="00D6230F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29 years’ experience as a professional painter in addition to con</w:t>
      </w:r>
      <w:r w:rsidR="00827F0C" w:rsidRPr="009C4AB7">
        <w:rPr>
          <w:rFonts w:ascii="Times New Roman" w:hAnsi="Times New Roman" w:cs="Times New Roman"/>
        </w:rPr>
        <w:t>crete and new home construction experience.</w:t>
      </w:r>
    </w:p>
    <w:p w:rsidR="00827F0C" w:rsidRPr="009C4AB7" w:rsidRDefault="00827F0C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Proven ability to supervise crews, directing and managing jobsites from inception to completion.</w:t>
      </w:r>
    </w:p>
    <w:p w:rsidR="00827F0C" w:rsidRPr="009C4AB7" w:rsidRDefault="00827F0C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Meets and exceeds custom expectations while maintaining budgets and time constraints.</w:t>
      </w:r>
    </w:p>
    <w:p w:rsidR="00827F0C" w:rsidRPr="009C4AB7" w:rsidRDefault="009C4AB7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</w:pPr>
      <w:r w:rsidRPr="009C4AB7">
        <w:rPr>
          <w:rFonts w:ascii="Times New Roman" w:hAnsi="Times New Roman" w:cs="Times New Roman"/>
          <w:b/>
          <w:smallCaps/>
        </w:rPr>
        <w:t>Construction Skills</w:t>
      </w:r>
    </w:p>
    <w:p w:rsid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9C4AB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lastRenderedPageBreak/>
        <w:t>Customer service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Supervisor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Interior/Exterior Residential Painting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Job Layouts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Paint Sprayers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Framing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Sheetrock/Drywall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lastRenderedPageBreak/>
        <w:t>Minor Remodeling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Repaints and New Construction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Power Washer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Various Sanders and Drills/Saws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Tape Measures and Rules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Concrete work</w:t>
      </w: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New Home Construction</w:t>
      </w:r>
    </w:p>
    <w:p w:rsidR="009C4AB7" w:rsidRDefault="009C4AB7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  <w:sectPr w:rsidR="009C4AB7" w:rsidSect="009C4AB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C4AB7" w:rsidRPr="009C4AB7" w:rsidRDefault="009C4AB7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</w:pPr>
      <w:r w:rsidRPr="009C4AB7">
        <w:rPr>
          <w:rFonts w:ascii="Times New Roman" w:hAnsi="Times New Roman" w:cs="Times New Roman"/>
          <w:b/>
          <w:smallCaps/>
        </w:rPr>
        <w:lastRenderedPageBreak/>
        <w:t>Construction Experience</w:t>
      </w:r>
    </w:p>
    <w:p w:rsidR="009C4AB7" w:rsidRPr="009C4AB7" w:rsidRDefault="009C4AB7" w:rsidP="009C4AB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Lead Man/Painter</w:t>
      </w:r>
      <w:r w:rsidRPr="009C4AB7">
        <w:rPr>
          <w:rFonts w:ascii="Times New Roman" w:hAnsi="Times New Roman" w:cs="Times New Roman"/>
        </w:rPr>
        <w:tab/>
        <w:t>TNT Professional Painting</w:t>
      </w:r>
      <w:r w:rsidRPr="009C4AB7">
        <w:rPr>
          <w:rFonts w:ascii="Times New Roman" w:hAnsi="Times New Roman" w:cs="Times New Roman"/>
        </w:rPr>
        <w:tab/>
        <w:t>Johnson County, Kansas</w:t>
      </w:r>
      <w:r w:rsidRPr="009C4AB7">
        <w:rPr>
          <w:rFonts w:ascii="Times New Roman" w:hAnsi="Times New Roman" w:cs="Times New Roman"/>
        </w:rPr>
        <w:tab/>
        <w:t>2010 – 2017</w:t>
      </w:r>
    </w:p>
    <w:p w:rsidR="009C4AB7" w:rsidRDefault="009C4AB7" w:rsidP="009C4A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Supervised up to 10 employees across 2 painting crews.</w:t>
      </w:r>
    </w:p>
    <w:p w:rsidR="00BA77EF" w:rsidRDefault="00BA77EF" w:rsidP="009C4A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lled storm windows to prepare buildings for power washing.</w:t>
      </w:r>
    </w:p>
    <w:p w:rsidR="00BA77EF" w:rsidRDefault="00BA77EF" w:rsidP="009C4A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raped surfaces to prepare for primer.</w:t>
      </w:r>
    </w:p>
    <w:p w:rsidR="00BA77EF" w:rsidRPr="009C4AB7" w:rsidRDefault="00BA77EF" w:rsidP="009C4A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placed rotting boards and wood where needed.</w:t>
      </w:r>
    </w:p>
    <w:p w:rsidR="009C4AB7" w:rsidRPr="009C4AB7" w:rsidRDefault="009C4AB7" w:rsidP="009C4AB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Lead Man/Painter</w:t>
      </w:r>
      <w:r w:rsidRPr="009C4AB7">
        <w:rPr>
          <w:rFonts w:ascii="Times New Roman" w:hAnsi="Times New Roman" w:cs="Times New Roman"/>
        </w:rPr>
        <w:tab/>
        <w:t>Pro Paint</w:t>
      </w:r>
      <w:r w:rsidRPr="009C4AB7">
        <w:rPr>
          <w:rFonts w:ascii="Times New Roman" w:hAnsi="Times New Roman" w:cs="Times New Roman"/>
        </w:rPr>
        <w:tab/>
        <w:t>Johnson County, Kansas</w:t>
      </w:r>
      <w:r w:rsidRPr="009C4AB7">
        <w:rPr>
          <w:rFonts w:ascii="Times New Roman" w:hAnsi="Times New Roman" w:cs="Times New Roman"/>
        </w:rPr>
        <w:tab/>
        <w:t>1993 – 2010</w:t>
      </w:r>
    </w:p>
    <w:p w:rsidR="009C4AB7" w:rsidRDefault="009C4AB7" w:rsidP="009C4A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Ensured the daily production of 8 employees through regular supervision.</w:t>
      </w:r>
    </w:p>
    <w:p w:rsidR="00BA77EF" w:rsidRPr="009C4AB7" w:rsidRDefault="00BA77EF" w:rsidP="009C4A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 residential properties to restore paint and exterior surfaces.</w:t>
      </w:r>
    </w:p>
    <w:p w:rsidR="009C4AB7" w:rsidRDefault="009C4AB7" w:rsidP="009C4AB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Painter</w:t>
      </w:r>
      <w:r w:rsidRPr="009C4AB7">
        <w:rPr>
          <w:rFonts w:ascii="Times New Roman" w:hAnsi="Times New Roman" w:cs="Times New Roman"/>
        </w:rPr>
        <w:tab/>
        <w:t>Earnshaw Painting</w:t>
      </w:r>
      <w:r w:rsidRPr="009C4AB7">
        <w:rPr>
          <w:rFonts w:ascii="Times New Roman" w:hAnsi="Times New Roman" w:cs="Times New Roman"/>
        </w:rPr>
        <w:tab/>
        <w:t>Lenexa, Kansas</w:t>
      </w:r>
      <w:r w:rsidRPr="009C4AB7">
        <w:rPr>
          <w:rFonts w:ascii="Times New Roman" w:hAnsi="Times New Roman" w:cs="Times New Roman"/>
        </w:rPr>
        <w:tab/>
        <w:t>1988 – 1992</w:t>
      </w:r>
    </w:p>
    <w:p w:rsidR="00BA77EF" w:rsidRPr="00BA77EF" w:rsidRDefault="00BA77EF" w:rsidP="00BA77E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d sprayers, power washers, brushes, and rollers to complete residential projects.</w:t>
      </w:r>
      <w:bookmarkStart w:id="0" w:name="_GoBack"/>
      <w:bookmarkEnd w:id="0"/>
    </w:p>
    <w:p w:rsidR="009C4AB7" w:rsidRPr="009C4AB7" w:rsidRDefault="009C4AB7">
      <w:pPr>
        <w:rPr>
          <w:rFonts w:ascii="Times New Roman" w:hAnsi="Times New Roman" w:cs="Times New Roman"/>
        </w:rPr>
      </w:pPr>
    </w:p>
    <w:p w:rsidR="00D6230F" w:rsidRPr="009C4AB7" w:rsidRDefault="00D6230F">
      <w:pPr>
        <w:rPr>
          <w:rFonts w:ascii="Times New Roman" w:hAnsi="Times New Roman" w:cs="Times New Roman"/>
        </w:rPr>
      </w:pPr>
    </w:p>
    <w:sectPr w:rsidR="00D6230F" w:rsidRPr="009C4AB7" w:rsidSect="009C4AB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B6954"/>
    <w:multiLevelType w:val="hybridMultilevel"/>
    <w:tmpl w:val="1564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FA28FA"/>
    <w:multiLevelType w:val="hybridMultilevel"/>
    <w:tmpl w:val="73C25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1F53E8"/>
    <w:multiLevelType w:val="hybridMultilevel"/>
    <w:tmpl w:val="7FE4D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C548C0"/>
    <w:multiLevelType w:val="hybridMultilevel"/>
    <w:tmpl w:val="9DDA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SzsDQzMDcxNrBU0lEKTi0uzszPAykwqgUA7SkU9CwAAAA="/>
  </w:docVars>
  <w:rsids>
    <w:rsidRoot w:val="00D6230F"/>
    <w:rsid w:val="00522C52"/>
    <w:rsid w:val="007E2073"/>
    <w:rsid w:val="00827F0C"/>
    <w:rsid w:val="009C4AB7"/>
    <w:rsid w:val="00BA77EF"/>
    <w:rsid w:val="00D6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dcterms:created xsi:type="dcterms:W3CDTF">2018-07-19T13:48:00Z</dcterms:created>
  <dcterms:modified xsi:type="dcterms:W3CDTF">2018-07-23T16:59:00Z</dcterms:modified>
</cp:coreProperties>
</file>